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6FA9" w:rsidRPr="00956B90" w:rsidRDefault="00956B90">
      <w:pPr>
        <w:rPr>
          <w:b/>
          <w:sz w:val="44"/>
        </w:rPr>
      </w:pPr>
      <w:r w:rsidRPr="00956B90">
        <w:rPr>
          <w:b/>
          <w:sz w:val="44"/>
        </w:rPr>
        <w:t>Personal Studies for New Christians</w:t>
      </w:r>
    </w:p>
    <w:p w:rsidR="008A40E1" w:rsidRPr="008A40E1" w:rsidRDefault="00956B90" w:rsidP="008A40E1">
      <w:pPr>
        <w:pStyle w:val="NoSpacing"/>
        <w:rPr>
          <w:b/>
        </w:rPr>
      </w:pPr>
      <w:r w:rsidRPr="008A40E1">
        <w:rPr>
          <w:b/>
          <w:noProof/>
          <w:sz w:val="44"/>
        </w:rPr>
        <w:drawing>
          <wp:anchor distT="0" distB="0" distL="114300" distR="114300" simplePos="0" relativeHeight="251658240" behindDoc="0" locked="0" layoutInCell="1" allowOverlap="1" wp14:anchorId="08D9142D" wp14:editId="0AE7BBAC">
            <wp:simplePos x="2927350" y="914400"/>
            <wp:positionH relativeFrom="margin">
              <wp:align>right</wp:align>
            </wp:positionH>
            <wp:positionV relativeFrom="margin">
              <wp:align>top</wp:align>
            </wp:positionV>
            <wp:extent cx="2959100" cy="1788795"/>
            <wp:effectExtent l="0" t="0" r="0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SNC-white-BG.g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9982" cy="17893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A40E1">
        <w:rPr>
          <w:b/>
          <w:sz w:val="44"/>
        </w:rPr>
        <w:t xml:space="preserve">Student desk photos </w:t>
      </w:r>
    </w:p>
    <w:p w:rsidR="00956B90" w:rsidRDefault="00956B90" w:rsidP="008A40E1">
      <w:pPr>
        <w:pStyle w:val="NoSpacing"/>
      </w:pPr>
      <w:proofErr w:type="gramStart"/>
      <w:r>
        <w:t>from</w:t>
      </w:r>
      <w:proofErr w:type="gramEnd"/>
      <w:r>
        <w:t xml:space="preserve"> around the world.</w:t>
      </w:r>
    </w:p>
    <w:p w:rsidR="00956B90" w:rsidRDefault="00956B90">
      <w:r>
        <w:t>This document is for the purpose of giving ideas for student desks for use in the Personal Studies for New Christians classroom.</w:t>
      </w:r>
    </w:p>
    <w:p w:rsidR="00956B90" w:rsidRDefault="00956B90">
      <w:r>
        <w:rPr>
          <w:noProof/>
        </w:rPr>
        <w:drawing>
          <wp:inline distT="0" distB="0" distL="0" distR="0">
            <wp:extent cx="2489200" cy="18669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razil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92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</w:t>
      </w:r>
      <w:r>
        <w:rPr>
          <w:noProof/>
        </w:rPr>
        <w:drawing>
          <wp:inline distT="0" distB="0" distL="0" distR="0">
            <wp:extent cx="2487083" cy="1865312"/>
            <wp:effectExtent l="0" t="0" r="889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SC0057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9052" cy="1866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6B90" w:rsidRDefault="00956B90" w:rsidP="00956B90">
      <w:pPr>
        <w:keepNext/>
      </w:pP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0B03555A" wp14:editId="19EE190B">
            <wp:extent cx="2476500" cy="18573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SC00846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24A7F">
        <w:rPr>
          <w:noProof/>
        </w:rPr>
        <w:t xml:space="preserve">                  </w:t>
      </w:r>
      <w:r>
        <w:rPr>
          <w:noProof/>
        </w:rPr>
        <w:drawing>
          <wp:inline distT="0" distB="0" distL="0" distR="0" wp14:anchorId="5E436913" wp14:editId="5B22F2F0">
            <wp:extent cx="2487083" cy="1865312"/>
            <wp:effectExtent l="0" t="0" r="889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SC00847 (2)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9355" cy="1867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4A7F" w:rsidRDefault="00124A7F" w:rsidP="00124A7F">
      <w:pPr>
        <w:pStyle w:val="NoSpacing"/>
        <w:rPr>
          <w:noProof/>
        </w:rPr>
      </w:pPr>
      <w:r>
        <w:rPr>
          <w:noProof/>
        </w:rPr>
        <w:t xml:space="preserve">                                      </w:t>
      </w:r>
      <w:r w:rsidR="00956B90">
        <w:rPr>
          <w:noProof/>
        </w:rPr>
        <w:t>These desks can be folded to the wall when not in use.</w:t>
      </w:r>
      <w:r w:rsidRPr="00124A7F">
        <w:rPr>
          <w:noProof/>
        </w:rPr>
        <w:t xml:space="preserve"> </w:t>
      </w:r>
    </w:p>
    <w:p w:rsidR="00124A7F" w:rsidRDefault="00124A7F" w:rsidP="00124A7F">
      <w:pPr>
        <w:pStyle w:val="NoSpacing"/>
        <w:rPr>
          <w:noProof/>
        </w:rPr>
      </w:pPr>
    </w:p>
    <w:p w:rsidR="00956B90" w:rsidRDefault="00124A7F" w:rsidP="00124A7F">
      <w:pPr>
        <w:pStyle w:val="NoSpacing"/>
        <w:rPr>
          <w:noProof/>
        </w:rPr>
      </w:pPr>
      <w:r>
        <w:rPr>
          <w:noProof/>
        </w:rPr>
        <w:drawing>
          <wp:inline distT="0" distB="0" distL="0" distR="0" wp14:anchorId="5099B514" wp14:editId="33C49B88">
            <wp:extent cx="2639483" cy="1979613"/>
            <wp:effectExtent l="0" t="0" r="889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SC0114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9483" cy="1979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</w:t>
      </w:r>
      <w:r>
        <w:rPr>
          <w:noProof/>
        </w:rPr>
        <w:drawing>
          <wp:inline distT="0" distB="0" distL="0" distR="0" wp14:anchorId="188F6D07" wp14:editId="515656FF">
            <wp:extent cx="2639483" cy="1979612"/>
            <wp:effectExtent l="0" t="0" r="889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SC01033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8049" cy="1986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4A7F" w:rsidRPr="00124A7F" w:rsidRDefault="00124A7F" w:rsidP="00124A7F">
      <w:r>
        <w:t xml:space="preserve">  </w:t>
      </w:r>
      <w:r>
        <w:rPr>
          <w:noProof/>
        </w:rPr>
        <w:t xml:space="preserve">          </w:t>
      </w:r>
    </w:p>
    <w:p w:rsidR="00914E9B" w:rsidRDefault="00124A7F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12E72E0D" wp14:editId="49DE656A">
            <wp:extent cx="2578100" cy="19335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EDC1782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0173" cy="193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6B90">
        <w:rPr>
          <w:noProof/>
        </w:rPr>
        <w:t xml:space="preserve">   </w:t>
      </w:r>
      <w:r>
        <w:rPr>
          <w:noProof/>
        </w:rPr>
        <w:t xml:space="preserve">           </w:t>
      </w:r>
      <w:r>
        <w:rPr>
          <w:noProof/>
        </w:rPr>
        <w:drawing>
          <wp:inline distT="0" distB="0" distL="0" distR="0" wp14:anchorId="2691AF84" wp14:editId="3E071878">
            <wp:extent cx="2861028" cy="190399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SC03228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4007" cy="1905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6B90">
        <w:rPr>
          <w:noProof/>
        </w:rPr>
        <w:t xml:space="preserve">        </w:t>
      </w:r>
    </w:p>
    <w:p w:rsidR="00956B90" w:rsidRDefault="00914E9B">
      <w:pPr>
        <w:rPr>
          <w:noProof/>
        </w:rPr>
      </w:pPr>
      <w:r>
        <w:rPr>
          <w:noProof/>
        </w:rPr>
        <w:drawing>
          <wp:inline distT="0" distB="0" distL="0" distR="0">
            <wp:extent cx="2618326" cy="19050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ubicles 1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1905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6B90">
        <w:rPr>
          <w:noProof/>
        </w:rPr>
        <w:t xml:space="preserve">   </w:t>
      </w:r>
      <w:r>
        <w:rPr>
          <w:noProof/>
        </w:rPr>
        <w:t xml:space="preserve">              </w:t>
      </w:r>
      <w:r>
        <w:rPr>
          <w:noProof/>
        </w:rPr>
        <w:drawing>
          <wp:inline distT="0" distB="0" distL="0" distR="0">
            <wp:extent cx="2762118" cy="1984534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ubicles 2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8" cy="1984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7CAD" w:rsidRDefault="008E7CAD">
      <w:r>
        <w:rPr>
          <w:noProof/>
        </w:rPr>
        <w:drawing>
          <wp:anchor distT="0" distB="0" distL="114300" distR="114300" simplePos="0" relativeHeight="251658752" behindDoc="1" locked="0" layoutInCell="1" allowOverlap="1" wp14:anchorId="5D94C426" wp14:editId="2F35BDC6">
            <wp:simplePos x="0" y="0"/>
            <wp:positionH relativeFrom="column">
              <wp:posOffset>1352550</wp:posOffset>
            </wp:positionH>
            <wp:positionV relativeFrom="paragraph">
              <wp:posOffset>2018030</wp:posOffset>
            </wp:positionV>
            <wp:extent cx="3352800" cy="188595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G_20170917_144452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6704" behindDoc="1" locked="0" layoutInCell="1" allowOverlap="1" wp14:anchorId="0C4355E2" wp14:editId="0E426A7D">
            <wp:simplePos x="0" y="0"/>
            <wp:positionH relativeFrom="column">
              <wp:posOffset>3231515</wp:posOffset>
            </wp:positionH>
            <wp:positionV relativeFrom="paragraph">
              <wp:posOffset>58738</wp:posOffset>
            </wp:positionV>
            <wp:extent cx="2740249" cy="1541463"/>
            <wp:effectExtent l="0" t="0" r="3175" b="190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G_20170917_144443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0249" cy="15414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24FBF768" wp14:editId="714F1AE2">
            <wp:extent cx="2853264" cy="1604962"/>
            <wp:effectExtent l="0" t="0" r="444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G_20170916_120752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3878" cy="1610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noProof/>
        </w:rPr>
        <w:t xml:space="preserve">  </w:t>
      </w:r>
      <w:bookmarkStart w:id="0" w:name="_GoBack"/>
      <w:bookmarkEnd w:id="0"/>
    </w:p>
    <w:p w:rsidR="008E7CAD" w:rsidRPr="008E7CAD" w:rsidRDefault="008E7CAD" w:rsidP="008E7CAD"/>
    <w:p w:rsidR="008E7CAD" w:rsidRPr="008E7CAD" w:rsidRDefault="008E7CAD" w:rsidP="008E7CAD"/>
    <w:p w:rsidR="008E7CAD" w:rsidRPr="008E7CAD" w:rsidRDefault="008E7CAD" w:rsidP="008E7CAD"/>
    <w:p w:rsidR="008E7CAD" w:rsidRPr="008E7CAD" w:rsidRDefault="008E7CAD" w:rsidP="008E7CAD"/>
    <w:p w:rsidR="008E7CAD" w:rsidRPr="008E7CAD" w:rsidRDefault="008E7CAD" w:rsidP="008E7CAD"/>
    <w:p w:rsidR="008E7CAD" w:rsidRPr="008E7CAD" w:rsidRDefault="008E7CAD" w:rsidP="008E7CAD"/>
    <w:p w:rsidR="008E7CAD" w:rsidRPr="008E7CAD" w:rsidRDefault="008E7CAD" w:rsidP="008E7CAD"/>
    <w:p w:rsidR="008E7CAD" w:rsidRPr="008E7CAD" w:rsidRDefault="008E7CAD" w:rsidP="008E7CAD"/>
    <w:p w:rsidR="00C31DB7" w:rsidRPr="008E7CAD" w:rsidRDefault="00C31DB7" w:rsidP="008E7CAD">
      <w:pPr>
        <w:jc w:val="center"/>
      </w:pPr>
    </w:p>
    <w:sectPr w:rsidR="00C31DB7" w:rsidRPr="008E7CAD" w:rsidSect="00124A7F">
      <w:footerReference w:type="default" r:id="rId20"/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1AB4" w:rsidRDefault="003F1AB4" w:rsidP="00C31DB7">
      <w:pPr>
        <w:spacing w:after="0" w:line="240" w:lineRule="auto"/>
      </w:pPr>
      <w:r>
        <w:separator/>
      </w:r>
    </w:p>
  </w:endnote>
  <w:endnote w:type="continuationSeparator" w:id="0">
    <w:p w:rsidR="003F1AB4" w:rsidRDefault="003F1AB4" w:rsidP="00C31D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1DB7" w:rsidRDefault="008E7CAD">
    <w:pPr>
      <w:pStyle w:val="Footer"/>
    </w:pPr>
    <w:proofErr w:type="gramStart"/>
    <w:r>
      <w:t>iteenchallenge.org</w:t>
    </w:r>
    <w:proofErr w:type="gramEnd"/>
    <w:r>
      <w:t xml:space="preserve"> </w:t>
    </w:r>
    <w:r>
      <w:tab/>
      <w:t>10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1AB4" w:rsidRDefault="003F1AB4" w:rsidP="00C31DB7">
      <w:pPr>
        <w:spacing w:after="0" w:line="240" w:lineRule="auto"/>
      </w:pPr>
      <w:r>
        <w:separator/>
      </w:r>
    </w:p>
  </w:footnote>
  <w:footnote w:type="continuationSeparator" w:id="0">
    <w:p w:rsidR="003F1AB4" w:rsidRDefault="003F1AB4" w:rsidP="00C31DB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wsDQwMjcyNzU2NDNU0lEKTi0uzszPAykwrAUAN50bFSwAAAA="/>
  </w:docVars>
  <w:rsids>
    <w:rsidRoot w:val="00956B90"/>
    <w:rsid w:val="00124A7F"/>
    <w:rsid w:val="001657DF"/>
    <w:rsid w:val="00325757"/>
    <w:rsid w:val="003F1AB4"/>
    <w:rsid w:val="0054670F"/>
    <w:rsid w:val="006425B8"/>
    <w:rsid w:val="008A40E1"/>
    <w:rsid w:val="008E7CAD"/>
    <w:rsid w:val="00914E9B"/>
    <w:rsid w:val="00956B90"/>
    <w:rsid w:val="00A0052D"/>
    <w:rsid w:val="00C31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A1C92C"/>
  <w15:docId w15:val="{D88AFDC6-7918-4777-8A0A-21B8972AC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56B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B90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56B90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uiPriority w:val="1"/>
    <w:qFormat/>
    <w:rsid w:val="00124A7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31D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1DB7"/>
  </w:style>
  <w:style w:type="paragraph" w:styleId="Footer">
    <w:name w:val="footer"/>
    <w:basedOn w:val="Normal"/>
    <w:link w:val="FooterChar"/>
    <w:uiPriority w:val="99"/>
    <w:unhideWhenUsed/>
    <w:rsid w:val="00C31D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1D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gg Fischer</dc:creator>
  <cp:lastModifiedBy>Gregg Fischer</cp:lastModifiedBy>
  <cp:revision>2</cp:revision>
  <dcterms:created xsi:type="dcterms:W3CDTF">2017-10-19T12:21:00Z</dcterms:created>
  <dcterms:modified xsi:type="dcterms:W3CDTF">2017-10-19T12:21:00Z</dcterms:modified>
</cp:coreProperties>
</file>